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Connect</w:t>
      </w:r>
      <w:r>
        <w:t xml:space="preserve"> </w:t>
      </w:r>
      <w:r>
        <w:t xml:space="preserve">Webinar</w:t>
      </w:r>
    </w:p>
    <w:p>
      <w:pPr>
        <w:pStyle w:val="Author"/>
      </w:pPr>
      <w:r>
        <w:t xml:space="preserve">Deer,</w:t>
      </w:r>
      <w:r>
        <w:t xml:space="preserve"> </w:t>
      </w:r>
      <w:r>
        <w:t xml:space="preserve">Interfering</w:t>
      </w:r>
      <w:r>
        <w:t xml:space="preserve"> </w:t>
      </w:r>
      <w:r>
        <w:t xml:space="preserve">Vegetation,</w:t>
      </w:r>
      <w:r>
        <w:t xml:space="preserve"> </w:t>
      </w:r>
      <w:r>
        <w:t xml:space="preserve">and</w:t>
      </w:r>
      <w:r>
        <w:t xml:space="preserve"> </w:t>
      </w:r>
      <w:r>
        <w:t xml:space="preserve">Factors</w:t>
      </w:r>
      <w:r>
        <w:t xml:space="preserve"> </w:t>
      </w:r>
      <w:r>
        <w:t xml:space="preserve">to</w:t>
      </w:r>
      <w:r>
        <w:t xml:space="preserve"> </w:t>
      </w:r>
      <w:r>
        <w:t xml:space="preserve">Guide</w:t>
      </w:r>
      <w:r>
        <w:t xml:space="preserve"> </w:t>
      </w:r>
      <w:r>
        <w:t xml:space="preserve">the</w:t>
      </w:r>
      <w:r>
        <w:t xml:space="preserve"> </w:t>
      </w:r>
      <w:r>
        <w:t xml:space="preserve">Treat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Green</w:t>
      </w:r>
      <w:r>
        <w:t xml:space="preserve"> </w:t>
      </w:r>
      <w:r>
        <w:t xml:space="preserve">Lie,</w:t>
      </w:r>
      <w:r>
        <w:t xml:space="preserve"> </w:t>
      </w:r>
      <w:r>
        <w:t xml:space="preserve">by</w:t>
      </w:r>
      <w:r>
        <w:t xml:space="preserve"> </w:t>
      </w:r>
      <w:r>
        <w:t xml:space="preserve">Dr. Peter</w:t>
      </w:r>
      <w:r>
        <w:t xml:space="preserve"> </w:t>
      </w:r>
      <w:r>
        <w:t xml:space="preserve">Smallidge</w:t>
      </w:r>
      <w:r>
        <w:t xml:space="preserve"> </w:t>
      </w: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Date"/>
      </w:pPr>
      <w:r>
        <w:t xml:space="preserve">2025-04-28</w:t>
      </w:r>
    </w:p>
    <w:p>
      <w:pPr>
        <w:pStyle w:val="FirstParagraph"/>
      </w:pPr>
      <w:r>
        <w:t xml:space="preserve">[webinar archived at]</w:t>
      </w:r>
      <w:r>
        <w:t xml:space="preserve"> </w:t>
      </w:r>
      <w:hyperlink r:id="rId20">
        <w:r>
          <w:rPr>
            <w:rStyle w:val="Hyperlink"/>
          </w:rPr>
          <w:t xml:space="preserve">https://youtu.be/XPZTAeAldIA</w:t>
        </w:r>
      </w:hyperlink>
      <w:r>
        <w:t xml:space="preserve"> </w:t>
      </w:r>
    </w:p>
    <w:p>
      <w:pPr>
        <w:pStyle w:val="BodyText"/>
      </w:pPr>
      <w:r>
        <w:t xml:space="preserve">Summary of Webinar Metrics</w:t>
      </w:r>
    </w:p>
    <w:p>
      <w:pPr>
        <w:pStyle w:val="BodyText"/>
      </w:pPr>
      <w:r>
        <w:t xml:space="preserve">Metric</w:t>
      </w:r>
    </w:p>
    <w:p>
      <w:pPr>
        <w:pStyle w:val="BodyText"/>
      </w:pPr>
      <w:r>
        <w:t xml:space="preserve">Impact</w:t>
      </w:r>
    </w:p>
    <w:p>
      <w:pPr>
        <w:pStyle w:val="BodyText"/>
      </w:pPr>
      <w:r>
        <w:t xml:space="preserve">Number Registered</w:t>
      </w:r>
    </w:p>
    <w:p>
      <w:pPr>
        <w:pStyle w:val="BodyText"/>
      </w:pPr>
      <w:r>
        <w:t xml:space="preserve">245</w:t>
      </w:r>
    </w:p>
    <w:p>
      <w:pPr>
        <w:pStyle w:val="BodyText"/>
      </w:pPr>
      <w:r>
        <w:t xml:space="preserve">Participants &gt; 20 minutes</w:t>
      </w:r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Number of Survey Respondents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Total Forested Acres (&gt; 20 minutes)</w:t>
      </w:r>
    </w:p>
    <w:p>
      <w:pPr>
        <w:pStyle w:val="BodyText"/>
      </w:pPr>
      <w:r>
        <w:t xml:space="preserve">21,984,538</w:t>
      </w:r>
    </w:p>
    <w:p>
      <w:pPr>
        <w:pStyle w:val="BodyText"/>
      </w:pPr>
      <w:r>
        <w:t xml:space="preserve">Total Forested Acres (Qualtrics respondents)</w:t>
      </w:r>
    </w:p>
    <w:p>
      <w:pPr>
        <w:pStyle w:val="BodyText"/>
      </w:pPr>
      <w:r>
        <w:t xml:space="preserve">1,588,333</w:t>
      </w:r>
    </w:p>
    <w:p>
      <w:pPr>
        <w:pStyle w:val="BodyText"/>
      </w:pPr>
      <w:r>
        <w:t xml:space="preserve">Agency or Institution (% participants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Educator (% participants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Forester (% participants)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Grazier or Farmer (% participants)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ogger/Forest Practitioner (% participants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Maple Producer (% participants)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GO (% participants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Natural Resources Specialist (% participants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Other (% participants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Woodland Owner (% participants)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Number of States/Provinces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# Respondents Intending Actions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% Respondents Intending Actions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% Respondents with &gt; Moderate Change in Awareness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% Respondents with &gt; Moderate Change in Knowledge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Total Mileage Equivalent for Travel to a Comparable Seminar</w:t>
      </w:r>
    </w:p>
    <w:p>
      <w:pPr>
        <w:pStyle w:val="BodyText"/>
      </w:pPr>
      <w:r>
        <w:t xml:space="preserve">10,207</w:t>
      </w:r>
    </w:p>
    <w:p>
      <w:pPr>
        <w:pStyle w:val="BodyText"/>
      </w:pPr>
      <w:r>
        <w:t xml:space="preserve">Estimate of Money to be Earned, Saved or Spent</w:t>
      </w:r>
    </w:p>
    <w:p>
      <w:pPr>
        <w:pStyle w:val="BodyText"/>
      </w:pPr>
      <w:r>
        <w:t xml:space="preserve">$34,730</w:t>
      </w:r>
    </w:p>
    <w:p>
      <w:pPr>
        <w:pStyle w:val="BodyText"/>
      </w:pPr>
      <w:r>
        <w:t xml:space="preserve">Number of CEU Requests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General Comments by Survey Respondents</w:t>
      </w:r>
    </w:p>
    <w:p>
      <w:pPr>
        <w:pStyle w:val="BodyText"/>
      </w:pPr>
      <w:r>
        <w:t xml:space="preserve">Perspective</w:t>
      </w:r>
    </w:p>
    <w:p>
      <w:pPr>
        <w:pStyle w:val="BodyText"/>
      </w:pPr>
      <w:r>
        <w:t xml:space="preserve">General Comments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Thanks for yet another very informative (and timely) webinar!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Peter is a skilled presenter.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Good information and good presentation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I think he echoed the views of my local foresters and biologists well.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Thank you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very good - like the info / ideas about HOW to tackle invasive plants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Good work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Alway enjoy Pete’s webinar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Excellent presentation. Thank you!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presen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Thanks for all the info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the program was thorough and informative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This is a great webinar for thought provoking discuss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clear presentation as always Peter!!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Knowledgeable and interesting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excellent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Nicely presented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Well done, nicely organized, great efforts, appreciated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 enjoyed the great presentation even though I already had high initial knowledge on the subject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Reduce examples of treatment of beech as undesirable specie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t was an excellent presen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Excellent presen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presentation and enjoyed the exercise at the end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Presen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Very well presented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presen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Clear and concise on the topic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The presenter was knowledgeablw and made an interesting presentation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job!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Very nice job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reat as always!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Good session informed options for brush control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Excellent presentation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nice presentation</w:t>
      </w:r>
    </w:p>
    <w:p>
      <w:pPr>
        <w:pStyle w:val="BodyText"/>
      </w:pPr>
      <w:r>
        <w:t xml:space="preserve">Logger / Forest practitioner</w:t>
      </w:r>
    </w:p>
    <w:p>
      <w:pPr>
        <w:pStyle w:val="BodyText"/>
      </w:pPr>
      <w:r>
        <w:t xml:space="preserve">good speaker, held my interest</w:t>
      </w:r>
    </w:p>
    <w:p>
      <w:pPr>
        <w:pStyle w:val="BodyText"/>
      </w:pPr>
      <w:r>
        <w:t xml:space="preserve">Logger / Forest practitioner</w:t>
      </w:r>
    </w:p>
    <w:p>
      <w:pPr>
        <w:pStyle w:val="BodyText"/>
      </w:pPr>
      <w:r>
        <w:t xml:space="preserve">Good speaker, good presentation</w:t>
      </w:r>
    </w:p>
    <w:p>
      <w:pPr>
        <w:pStyle w:val="BodyText"/>
      </w:pPr>
      <w:r>
        <w:t xml:space="preserve">NGO</w:t>
      </w:r>
    </w:p>
    <w:p>
      <w:pPr>
        <w:pStyle w:val="BodyText"/>
      </w:pPr>
      <w:r>
        <w:t xml:space="preserve">Great presentation, very useful to have synthesis of the latest research on forest regen in NYS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There was a lot of discussion about removing beech trees, some context as to why would have been beneficial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Good presentation.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He is always on point and topical.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presentation very informative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Informative, presentation great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Great presentation, very informative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Excellent. Loved the participant interaction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Great, tangible presentation. Much appreciated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Great presentation, very informative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Great presentation, very informative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During the Webinar i asked if the link of Deer resistant plants could be shared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Great as usual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Photos greatly help focus key ideas pointed out during illustration. FVM Matrix was very helpful. Great Presentation!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Excellent overview, especially liked the FVM matrix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ank you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ank you for the clear presentation of evidence &amp; considerarion of audience comment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excellent knowledge of subject and practical solutions - and pitfall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t would be helpful to near a simple, less scientific summary of each part of the presentation before moving on tp a new topi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Very good reinforcement of good practic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Peter is great, he cannot retire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He gives all sides of solution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ese Forest Connect webinars are always valuable and there is no better source for private landowners like me.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Very well done presentation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Very good presentation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Great presentation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e webinar was very general and a high-level overview of the subject matter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Excellent; will rewatch the recording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No specific comments. Presentation was good as usual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Enjoyed the pace and the content presented. Struggled a little bit with the graphs until they were explained. There was a lot of data in those graph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well organized and interesting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charming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nformative. Very professional. Always learn something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anks for the knowledge you share, this adds to my arsenal of tools or just gives me confidence i’m going down the right path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try to plant by mid-April. I use tree shelters for the red oak I’m promoting. It’s worked for 25 years. I try to do 2-3 acres of TSI in December to create winter browse for deer, promote good tree growth and downed trees do provide sites for future natural seedlings to grow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PETER IS VERY KNOWLEDGABLE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Lived the preaentation of scenerio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Peter is well informed. He kept the presentation flowing and interesting and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already was aware of all the information presented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he information provided was relevant to my goals of sustainable forestry/ wildlife/ habitat enhancement and future grazier.as a woodlot</w:t>
      </w:r>
    </w:p>
    <w:p>
      <w:r>
        <w:br w:type="page"/>
      </w:r>
    </w:p>
    <w:p>
      <w:pPr>
        <w:pStyle w:val="BodyText"/>
      </w:pPr>
      <w:r>
        <w:t xml:space="preserve">Actions Intended by Survey Respondents as a Result of the Webinar</w:t>
      </w:r>
    </w:p>
    <w:p>
      <w:pPr>
        <w:pStyle w:val="BodyText"/>
      </w:pPr>
      <w:r>
        <w:t xml:space="preserve">Perspective</w:t>
      </w:r>
    </w:p>
    <w:p>
      <w:pPr>
        <w:pStyle w:val="BodyText"/>
      </w:pPr>
      <w:r>
        <w:t xml:space="preserve">Intended Action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I will share this information with my Agency’s Private Lands Management Biologists.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I plan in continuing to try to develop managements to address deer impacts to forests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Try to educate participants better on invasive management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For me personally in my sugar woods I think I need to utilize chemical treatment of beech whips. For my producers I work with convincing them green leaves on honey suckle and buckthorn are not good habitat.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Identifying forested areas that have the most prevalence of interfering vegetation.</w:t>
      </w:r>
    </w:p>
    <w:p>
      <w:pPr>
        <w:pStyle w:val="BodyText"/>
      </w:pPr>
      <w:r>
        <w:t xml:space="preserve">Agency or institution</w:t>
      </w:r>
    </w:p>
    <w:p>
      <w:pPr>
        <w:pStyle w:val="BodyText"/>
      </w:pPr>
      <w:r>
        <w:t xml:space="preserve">Continue reading to learn more about the topic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comment to NHFG — too slow to educate broader public and alter rules too slowly - survey shows little public awareness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Educate others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Increase biodiversity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control unwanted vegetation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Place the links to the four referenced documents on a page I can distribute at SOT Chapter meetings and at MFO visits.</w:t>
      </w:r>
    </w:p>
    <w:p>
      <w:pPr>
        <w:pStyle w:val="BodyText"/>
      </w:pPr>
      <w:r>
        <w:t xml:space="preserve">Educator</w:t>
      </w:r>
    </w:p>
    <w:p>
      <w:pPr>
        <w:pStyle w:val="BodyText"/>
      </w:pPr>
      <w:r>
        <w:t xml:space="preserve">As a Master Gardener, Share this information with people that have question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keep sratching my head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Pass information on to landowners I work with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nstall deer exclusion fencing in a forested area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continue to address vegetation impact of forest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look for deer impacts prior to forest management planning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serious comment-I will have to learn a lot more about woods a few years after we have used them to control undesirable vegetation. Specifically, I need to be more aware of what was present before, right after goats were done, and then, say, 2-3 years later. We may be changing to a worse vegetation species to control and not know iabout it until much later when it is too late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Deer Exclusion Fencing Trial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Do a more complete analysis of the invasive issues on my woodlot. Last year I sadly put Newfane, Vermont on the EAB map as when we logged last winter I stripped the bark off some 4”-8” upper limbs and sure enough under the bark was the telltale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shaped curved minings in the cambial layer… However neither of these two infested trees had shown any</w:t>
      </w:r>
      <w:r>
        <w:t xml:space="preserve"> </w:t>
      </w:r>
      <w:r>
        <w:t xml:space="preserve">“</w:t>
      </w:r>
      <w:r>
        <w:t xml:space="preserve">blonding.</w:t>
      </w:r>
      <w:r>
        <w:t xml:space="preserve">”</w:t>
      </w:r>
      <w:r>
        <w:t xml:space="preserve"> </w:t>
      </w:r>
      <w:r>
        <w:t xml:space="preserve">Each year during all 4 seasons, I examined my 3 big ash (now down to the last one- 23”dbh, with 4 perfect 10 or 11’ veneer bolt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Continue to selectively spray herbicides to control herbicide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Would like to try a Fecon treatment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â€™ll try some modest experiments in silviculture to see what works for me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We have a contract with EQIP for 87 acres of understory</w:t>
      </w:r>
      <w:r>
        <w:t xml:space="preserve"> </w:t>
      </w:r>
      <w:r>
        <w:t xml:space="preserve">“</w:t>
      </w:r>
      <w:r>
        <w:t xml:space="preserve">brush management</w:t>
      </w:r>
      <w:r>
        <w:t xml:space="preserve">”</w:t>
      </w:r>
      <w:r>
        <w:t xml:space="preserve">, involving chemical treatment of striped maple, hophornbeam, and beech. The webinar clarified that without protecting desirable regeneration from deer browsing this treatment may be useless, so I will look (again) for a way to finance and implement fencing, tree tubes, or some other method of protecting regeneration from deer browse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advise flame weeding where herbicide is not desired or permitted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encourage more hunting and invasive species management in Maryland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Add some deer management policies in some forest management plans and contemplate some vegetation management procedures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mprove my client woodlands checklist review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discuss long term impact of deer browse with landowner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No action contemplated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Working on plans that will work better to handle the interference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assist in landowner course design for invasive species management in green lie scenario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ntegrated vegetation management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pay attention to estimated deer densitie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Look into different control methods not chemical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Continue to try to educate landowners about the impacts deer and invasive plants have on our forested landscape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nvasive plants control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continue to stress the importance of interfering vegetation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 am now retired, so probably no specific action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Forest regeneration planning will be part of our management plan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 would like to try a Fecon mower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work harder on invasive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ntegrate what I learn from the webinar when dealing with private property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Kill more invasive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Promote slash fences.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incorporate material in lessons</w:t>
      </w:r>
    </w:p>
    <w:p>
      <w:pPr>
        <w:pStyle w:val="BodyText"/>
      </w:pPr>
      <w:r>
        <w:t xml:space="preserve">Forester</w:t>
      </w:r>
    </w:p>
    <w:p>
      <w:pPr>
        <w:pStyle w:val="BodyText"/>
      </w:pPr>
      <w:r>
        <w:t xml:space="preserve">herbaceous and woody plant control with propane torch</w:t>
      </w:r>
    </w:p>
    <w:p>
      <w:pPr>
        <w:pStyle w:val="BodyText"/>
      </w:pPr>
      <w:r>
        <w:t xml:space="preserve">Logger / Forest practitioner</w:t>
      </w:r>
    </w:p>
    <w:p>
      <w:pPr>
        <w:pStyle w:val="BodyText"/>
      </w:pPr>
      <w:r>
        <w:t xml:space="preserve">slash walls</w:t>
      </w:r>
    </w:p>
    <w:p>
      <w:pPr>
        <w:pStyle w:val="BodyText"/>
      </w:pPr>
      <w:r>
        <w:t xml:space="preserve">Logger / Forest practitioner</w:t>
      </w:r>
    </w:p>
    <w:p>
      <w:pPr>
        <w:pStyle w:val="BodyText"/>
      </w:pPr>
      <w:r>
        <w:t xml:space="preserve">Slash wall</w:t>
      </w:r>
    </w:p>
    <w:p>
      <w:pPr>
        <w:pStyle w:val="BodyText"/>
      </w:pPr>
      <w:r>
        <w:t xml:space="preserve">NGO</w:t>
      </w:r>
    </w:p>
    <w:p>
      <w:pPr>
        <w:pStyle w:val="BodyText"/>
      </w:pPr>
      <w:r>
        <w:t xml:space="preserve">deer fencing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Some of techniques will help in my restoration projects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Explore the accesibility and cost of a forestry mulcher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Incorporate concepts into restoration plans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Continue with fern management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beech control</w:t>
      </w:r>
    </w:p>
    <w:p>
      <w:pPr>
        <w:pStyle w:val="BodyText"/>
      </w:pPr>
      <w:r>
        <w:t xml:space="preserve">Natural resources specialist</w:t>
      </w:r>
    </w:p>
    <w:p>
      <w:pPr>
        <w:pStyle w:val="BodyText"/>
      </w:pPr>
      <w:r>
        <w:t xml:space="preserve">Conduct more research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Better educate the community on the significant damage of over deer population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discuss with Wilson Tuscarora Park some ideas. As park was eminent domained in 60s large area was green ash, EAB damage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In discussion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Be more aware of native interfering vegetation when I see forests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Provide community outreach about deer impacts on city forests and incorporate the</w:t>
      </w:r>
      <w:r>
        <w:t xml:space="preserve"> </w:t>
      </w:r>
      <w:r>
        <w:t xml:space="preserve">“</w:t>
      </w:r>
      <w:r>
        <w:t xml:space="preserve">Green Lie</w:t>
      </w:r>
      <w:r>
        <w:t xml:space="preserve">”</w:t>
      </w:r>
      <w:r>
        <w:t xml:space="preserve"> </w:t>
      </w:r>
      <w:r>
        <w:t xml:space="preserve">into discussion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In discussion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I now have a better understanding of the importance of the slash walls the park had built and the effect of the deer with the understory.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In discussion</w:t>
      </w:r>
    </w:p>
    <w:p>
      <w:pPr>
        <w:pStyle w:val="BodyText"/>
      </w:pPr>
      <w:r>
        <w:t xml:space="preserve">Other (please indicate)</w:t>
      </w:r>
    </w:p>
    <w:p>
      <w:pPr>
        <w:pStyle w:val="BodyText"/>
      </w:pPr>
      <w:r>
        <w:t xml:space="preserve">Deer Management is a very big issue in our area so learning new strategies is always good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become more frustrated! Shoot more deer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Address next woodlot cutting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Designate fern heavy area to eradicate via fencing and planting non invasive buses and tre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ry to employ broadcast mechanical method first, in order to eliminate invasive thorn bushes in small part of land. Reluctant to use herbicides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ncrease selective removal of invasives in my relatively small woodlot; barberry, multiflora, bittersweet, especially; stiltgrass on border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Attend RIFCO’s 5 year slash wall review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won’t plant any trees until I can build deer exclusion areas!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More effectively control invasiv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Evaluate several woodlots for the potential benefit of change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ry to get rid of Hayscented ferns by excluding deer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plant and protect higher grade trees with fencing which I do now when planting trees on our property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have reached out to a DEC forester for a review and prescription for the various stands on the property. I will be going out and pulling honeysuckle along the paths this month while putting a more comprehensive plan together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kill ferns and plant protected trees. Can’t do much to control deer, regrettably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Learn more about using slash walls for deer exclusion on my land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more intensively consider deer exclosure fencing for an area of our forest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nvestigate flame weeding buckthorn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reat invasive plants with herbicid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ncrease use of herbicide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Will continue to discuss with my forester ways to manage for invasives and deer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Go after buckthorn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Significant invasive and interfering vegetation control efforts this year, but those were already planned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Target Multi Flora Rosa while itâ€™s still minimal.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nstall several fenced test plots to guage deer impact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occlusion methods for buckthorn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Continue planting and protecting individual tre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dig and pull plants plus brush hog where I can with invasive plants and more serious eliminating more do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Some tree planting in forest clearing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LOOK INTO FENCING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want to go through my wood throughly this year and identify any potential invasives and formulate a good plan for their removal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Set up protective perimeter for new trees</w:t>
      </w:r>
    </w:p>
    <w:p>
      <w:pPr>
        <w:pStyle w:val="BodyText"/>
      </w:pPr>
      <w:r>
        <w:t xml:space="preserve">Woodland owner</w:t>
      </w:r>
    </w:p>
    <w:p>
      <w:pPr>
        <w:pStyle w:val="BodyText"/>
      </w:pPr>
      <w:r>
        <w:t xml:space="preserve">I have already contacted my local NRCS to update my forestry management plan and apply for technical assistance related to habitat/ stewardship goals on my proper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.be/XPZTAeAld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.be/XPZTAeAl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ForestConnect Webinar</dc:title>
  <dc:creator>Deer, Interfering Vegetation, and Factors to Guide the Treatment of the Green Lie, by Dr. Peter Smallidge April 16, 2025</dc:creator>
  <cp:keywords/>
  <dcterms:created xsi:type="dcterms:W3CDTF">2025-04-28T18:24:39Z</dcterms:created>
  <dcterms:modified xsi:type="dcterms:W3CDTF">2025-04-28T18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28</vt:lpwstr>
  </property>
  <property fmtid="{D5CDD505-2E9C-101B-9397-08002B2CF9AE}" pid="4" name="knitr">
    <vt:lpwstr/>
  </property>
  <property fmtid="{D5CDD505-2E9C-101B-9397-08002B2CF9AE}" pid="5" name="output">
    <vt:lpwstr/>
  </property>
</Properties>
</file>